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0C7299" w:rsidRDefault="000C7299" w:rsidP="000C7299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0C729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, </w:t>
            </w:r>
            <w:r w:rsidR="00974F1C" w:rsidRPr="000C729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r w:rsidRPr="000C729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“</w:t>
            </w:r>
            <w:r w:rsidR="00974F1C" w:rsidRPr="000C7299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”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r w:rsidR="00974F1C"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0</w:t>
            </w:r>
          </w:p>
          <w:p w:rsidR="000C7299" w:rsidRPr="000C7299" w:rsidRDefault="000C7299" w:rsidP="000C7299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72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. </w:t>
            </w:r>
            <w:r w:rsidRPr="000C7299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0C72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0C7299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</w:t>
            </w:r>
            <w:r w:rsidRPr="000C72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</w:t>
            </w:r>
            <w:r w:rsidRPr="000C7299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  <w:r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”</w:t>
            </w:r>
            <w:r w:rsidRPr="000C7299">
              <w:rPr>
                <w:rFonts w:ascii="Times New Roman" w:hAnsi="Times New Roman" w:cs="Times New Roman"/>
                <w:sz w:val="24"/>
                <w:szCs w:val="24"/>
              </w:rPr>
              <w:t xml:space="preserve"> Elex Media Komputindo</w:t>
            </w:r>
            <w:r w:rsidRPr="000C72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</w:p>
          <w:p w:rsidR="00974F1C" w:rsidRPr="000C7299" w:rsidRDefault="00974F1C" w:rsidP="000C7299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6</w:t>
            </w:r>
          </w:p>
          <w:p w:rsidR="00974F1C" w:rsidRPr="000C7299" w:rsidRDefault="000C7299" w:rsidP="000C7299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.</w:t>
            </w:r>
            <w:r w:rsidR="00974F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974F1C"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0C7299" w:rsidRDefault="000C7299" w:rsidP="000C7299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.</w:t>
            </w:r>
            <w:r w:rsidR="00974F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”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W.</w:t>
            </w:r>
            <w:r w:rsidR="00974F1C"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974F1C" w:rsidRPr="000C729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0C7299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.</w:t>
            </w:r>
            <w:r w:rsidR="00974F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“</w:t>
            </w:r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asa</w:t>
            </w:r>
            <w:proofErr w:type="spellEnd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0C7299" w:rsidRDefault="000C7299" w:rsidP="000C7299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.</w:t>
            </w:r>
            <w:r w:rsidR="00974F1C"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0C7299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“</w:t>
            </w:r>
            <w:r w:rsidRPr="000C729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The art of Stimulating Idea</w:t>
            </w:r>
            <w:r w:rsidRPr="000C7299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”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r w:rsidR="00974F1C" w:rsidRPr="000C729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0C7299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.</w:t>
            </w:r>
            <w:r w:rsidR="00974F1C"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“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2011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bookmarkStart w:id="0" w:name="_GoBack"/>
        <w:bookmarkEnd w:id="0"/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OxMDAwtzQ3MLZQ0lEKTi0uzszPAykwrAUA4My0eSwAAAA="/>
  </w:docVars>
  <w:rsids>
    <w:rsidRoot w:val="00974F1C"/>
    <w:rsid w:val="000C7299"/>
    <w:rsid w:val="0012251A"/>
    <w:rsid w:val="0042167F"/>
    <w:rsid w:val="00900A5C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CC8BC88-AD86-4ECB-BA09-B1EB4021E6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icrosoft account</cp:lastModifiedBy>
  <cp:revision>2</cp:revision>
  <dcterms:created xsi:type="dcterms:W3CDTF">2020-09-30T05:26:00Z</dcterms:created>
  <dcterms:modified xsi:type="dcterms:W3CDTF">2020-09-30T05:26:00Z</dcterms:modified>
</cp:coreProperties>
</file>